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ADFB244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3100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 и стамбене објекте 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016B8874" w:rsidR="009D3861" w:rsidRPr="000A0766" w:rsidRDefault="009D3861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="0031006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објект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571CABC8" w:rsidR="009D3861" w:rsidRPr="005948D1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5086DDD9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="005E65FC" w:rsidRPr="005E65F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објект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18398DE0" w:rsidR="009D3861" w:rsidRPr="006D76A1" w:rsidRDefault="00C730B6" w:rsidP="0062240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објект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C13CA5B" w:rsidR="009D3861" w:rsidRPr="005948D1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948D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6741" w14:textId="6C093307" w:rsidR="009D3861" w:rsidRPr="000A0766" w:rsidRDefault="009D3861" w:rsidP="0062240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622406" w:rsidRPr="00622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стамбене објекте </w:t>
            </w: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AB96E6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E46EC8A" w14:textId="77777777" w:rsidR="005948D1" w:rsidRPr="005948D1" w:rsidRDefault="005948D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4D267356" w:rsidR="00E55D56" w:rsidRPr="006D76A1" w:rsidRDefault="00C730B6" w:rsidP="0062240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3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објект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31006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31006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31006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31006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310060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31006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31006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31006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31006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2B5C6556" w:rsidR="00E55D56" w:rsidRPr="00C43751" w:rsidRDefault="00E55D56" w:rsidP="0031006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622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310060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310060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31006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1ED2EB2" w14:textId="77777777" w:rsidR="005948D1" w:rsidRPr="005948D1" w:rsidRDefault="005948D1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3859A7A0" w:rsidR="005D55ED" w:rsidRPr="006D76A1" w:rsidRDefault="00787D20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787D20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5D55ED" w:rsidRPr="00154B34">
              <w:rPr>
                <w:rStyle w:val="markedcontent"/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 xml:space="preserve">. 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породичне куће и станове</w:t>
            </w:r>
          </w:p>
        </w:tc>
      </w:tr>
      <w:tr w:rsidR="005D55ED" w:rsidRPr="000A0766" w14:paraId="16546611" w14:textId="77777777" w:rsidTr="0031006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31006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61F7476D" w:rsidR="005D55ED" w:rsidRPr="005948D1" w:rsidRDefault="005D55ED" w:rsidP="0031006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</w:t>
            </w:r>
            <w:r w:rsidR="005948D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31006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310060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31006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31006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31006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18E2562D" w:rsidR="005D55ED" w:rsidRPr="00C43751" w:rsidRDefault="005D55ED" w:rsidP="0031006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87D20" w:rsidRPr="00787D2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објекте</w:t>
            </w:r>
          </w:p>
          <w:p w14:paraId="61B0A8A4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310060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31006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67C1DE0" w14:textId="77777777" w:rsidR="005948D1" w:rsidRPr="005948D1" w:rsidRDefault="005948D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bookmarkStart w:id="0" w:name="_GoBack"/>
      <w:bookmarkEnd w:id="0"/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209ACA4F" w:rsidR="005D55ED" w:rsidRPr="006D76A1" w:rsidRDefault="00787D20" w:rsidP="00310060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31006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31006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31006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310060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310060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310060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310060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3100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3100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310060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31006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310060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3100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310060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310060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310060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310060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3100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310060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310060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310060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310060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310060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31006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31006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31006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310060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310060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310060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310060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310060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310060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310060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5184A5C1" w:rsidR="009D3861" w:rsidRPr="00E75D7C" w:rsidRDefault="00673B2F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1A3D69" w14:textId="77777777" w:rsidR="005C102C" w:rsidRDefault="005C102C" w:rsidP="00CB7E8C">
      <w:pPr>
        <w:spacing w:after="0" w:line="240" w:lineRule="auto"/>
      </w:pPr>
      <w:r>
        <w:separator/>
      </w:r>
    </w:p>
  </w:endnote>
  <w:endnote w:type="continuationSeparator" w:id="0">
    <w:p w14:paraId="1192D20E" w14:textId="77777777" w:rsidR="005C102C" w:rsidRDefault="005C102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933A70" w14:textId="77777777" w:rsidR="005C102C" w:rsidRDefault="005C102C" w:rsidP="00CB7E8C">
      <w:pPr>
        <w:spacing w:after="0" w:line="240" w:lineRule="auto"/>
      </w:pPr>
      <w:r>
        <w:separator/>
      </w:r>
    </w:p>
  </w:footnote>
  <w:footnote w:type="continuationSeparator" w:id="0">
    <w:p w14:paraId="62FD1783" w14:textId="77777777" w:rsidR="005C102C" w:rsidRDefault="005C102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5948D1" w:rsidRPr="0066540E" w:rsidRDefault="005948D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4B34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1006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948D1"/>
    <w:rsid w:val="005A2199"/>
    <w:rsid w:val="005B3FC1"/>
    <w:rsid w:val="005C102C"/>
    <w:rsid w:val="005C600A"/>
    <w:rsid w:val="005D55ED"/>
    <w:rsid w:val="005E2557"/>
    <w:rsid w:val="005E65FC"/>
    <w:rsid w:val="005E7BB8"/>
    <w:rsid w:val="00600315"/>
    <w:rsid w:val="00611DB8"/>
    <w:rsid w:val="00612AAC"/>
    <w:rsid w:val="00622406"/>
    <w:rsid w:val="0063538F"/>
    <w:rsid w:val="00636B92"/>
    <w:rsid w:val="00646953"/>
    <w:rsid w:val="0065562C"/>
    <w:rsid w:val="00660350"/>
    <w:rsid w:val="0066540E"/>
    <w:rsid w:val="00670599"/>
    <w:rsid w:val="00673B2F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7D20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1EBA"/>
    <w:rsid w:val="009242B9"/>
    <w:rsid w:val="0097541E"/>
    <w:rsid w:val="0097747A"/>
    <w:rsid w:val="00983E78"/>
    <w:rsid w:val="00996108"/>
    <w:rsid w:val="009A547F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730B6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CA09B-2082-4775-BC70-434CAE6DA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84</Words>
  <Characters>789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IS-04</cp:lastModifiedBy>
  <cp:revision>5</cp:revision>
  <cp:lastPrinted>2021-07-21T07:14:00Z</cp:lastPrinted>
  <dcterms:created xsi:type="dcterms:W3CDTF">2022-08-23T08:25:00Z</dcterms:created>
  <dcterms:modified xsi:type="dcterms:W3CDTF">2022-08-24T07:45:00Z</dcterms:modified>
</cp:coreProperties>
</file>